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Date"/>
      </w:pPr>
      <w:r>
        <w:t xml:space="preserve">2023-09-11</w:t>
      </w:r>
    </w:p>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2% / 3 = 4M associations * 3 cookies / association = 12M cookies or about 153,846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2M cookies before they go stale, even if someone is willing (and able) to source the 150k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Digital Extended Specimen One Association at a time: What does it take to extend OBI with their associated GenBank sequences?</dc:title>
  <dc:creator>Jorrit H. Poelen</dc:creator>
  <cp:keywords/>
  <dcterms:created xsi:type="dcterms:W3CDTF">2023-08-11T13:16:46Z</dcterms:created>
  <dcterms:modified xsi:type="dcterms:W3CDTF">2023-08-11T13: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2023-09-11</vt:lpwstr>
  </property>
  <property fmtid="{D5CDD505-2E9C-101B-9397-08002B2CF9AE}" pid="4" name="reference-section-title">
    <vt:lpwstr>References</vt:lpwstr>
  </property>
</Properties>
</file>